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0-21</w:t>
      </w:r>
    </w:p>
    <w:p>
      <w:pPr>
        <w:pStyle w:val="SourceCode"/>
      </w:pPr>
      <w:r>
        <w:rPr>
          <w:rStyle w:val="DocumentationTok"/>
        </w:rPr>
        <w:t xml:space="preserve">### Group Contributions:</w:t>
      </w:r>
      <w:r>
        <w:br/>
      </w:r>
      <w:r>
        <w:rPr>
          <w:rStyle w:val="CommentTok"/>
        </w:rPr>
        <w:t xml:space="preserve"># Instead of splitting tasks between our group, we worked collaboratively on each step of the process.</w:t>
      </w:r>
      <w:r>
        <w:br/>
      </w:r>
      <w:r>
        <w:rPr>
          <w:rStyle w:val="CommentTok"/>
        </w:rPr>
        <w:t xml:space="preserve"># Github Repository Address:</w:t>
      </w:r>
      <w:r>
        <w:br/>
      </w:r>
      <w:r>
        <w:rPr>
          <w:rStyle w:val="CommentTok"/>
        </w:rPr>
        <w:t xml:space="preserve"># https://github.com/willlewisgraham/Statistical-Programming-2022.git</w:t>
      </w:r>
      <w:r>
        <w:br/>
      </w:r>
      <w:r>
        <w:rPr>
          <w:rStyle w:val="CommentTok"/>
        </w:rPr>
        <w:t xml:space="preserve"># Contributions were 1/3 per team member.</w:t>
      </w:r>
    </w:p>
    <w:p>
      <w:pPr>
        <w:pStyle w:val="SourceCode"/>
      </w:pPr>
      <w:r>
        <w:rPr>
          <w:rStyle w:val="NormalTok"/>
        </w:rPr>
        <w:t xml:space="preserve">P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k, strategy, </w:t>
      </w:r>
      <w:r>
        <w:rPr>
          <w:rStyle w:val="AttributeTok"/>
        </w:rPr>
        <w:t xml:space="preserve">n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‘Pone’ function aims at estimating the probability of an individual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soner finding their number based on the number o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soners and the types of strategies they adop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‘n’ represents the maximum number of boxes the prisoner could open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‘k’ represents the number of a particular prisoner. It is worth noting that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probability of the k-th prisoner finding the card number matching thei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will not be affected by the selection of ‘k’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‘strategy’ could take on 3 values: 1, 2, or 3, representing different kinds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strategie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strategy 1, the prisoner selects a box with the same number as thei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wn, and reads the number on the card in the box. If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number is not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irs, they will go to the box with the number on the card. This proces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s until they find the card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 their number on it, or they open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box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strategy 2, the prisoner selects a random box, and then selec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quent boxes with the same method as strategy 1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strategy 3, the prisoner opens n boxes randomly, checking the cards fo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ir number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‘nreps’ represents the number of simulations being conducted. In ou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eriment, the process is being simulated for 10000 tim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return of the function should be the rate of individual successes i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10000 simulations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static_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strategy 3, generate all the random choices that a prisoner will make when selecting their next card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reps){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next box based on the input strategy</w:t>
      </w:r>
      <w:r>
        <w:br/>
      </w:r>
      <w:r>
        <w:rPr>
          <w:rStyle w:val="NormalTok"/>
        </w:rPr>
        <w:t xml:space="preserve">    nex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strategy, k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static_choices[i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s[next_box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  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nex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strategy, card, card, static_choices[i]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cces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 prisoner finds the card with their number on it, record a success</w:t>
      </w:r>
      <w:r>
        <w:br/>
      </w:r>
      <w:r>
        <w:rPr>
          <w:rStyle w:val="NormalTok"/>
        </w:rPr>
        <w:t xml:space="preserve">    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succes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reps)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strategy, </w:t>
      </w:r>
      <w:r>
        <w:rPr>
          <w:rStyle w:val="AttributeTok"/>
        </w:rPr>
        <w:t xml:space="preserve">n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s nreps number of trials to estimate the probability that 2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soners successfully find cards with their numb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in a maximum of n box selections using an input strategy (1, 2, or 3).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distribution of cards among boxes is assumed to be identical for all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soners part of the same trial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ial_succe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reps){</w:t>
      </w:r>
      <w:r>
        <w:br/>
      </w:r>
      <w:r>
        <w:rPr>
          <w:rStyle w:val="NormalTok"/>
        </w:rPr>
        <w:t xml:space="preserve">    static_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, 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strategy 3, generate all the random choices that prisoners will mak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en selecting their next card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){ </w:t>
      </w:r>
      <w:r>
        <w:br/>
      </w:r>
      <w:r>
        <w:rPr>
          <w:rStyle w:val="NormalTok"/>
        </w:rPr>
        <w:t xml:space="preserve">      static_choices[k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soner_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c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soner_current_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strategy, cards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static_choic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prisoners' next cards based on the input strategy</w:t>
      </w:r>
      <w:r>
        <w:br/>
      </w:r>
      <w:r>
        <w:rPr>
          <w:rStyle w:val="NormalTok"/>
        </w:rPr>
        <w:t xml:space="preserve">    prisoner_success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soner_current_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 the results from the prisoners’ initial posi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prisoner_current_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strategy, cards[prisoner_current_card], cards[prisoner_current_card], static_choices[,j])</w:t>
      </w:r>
      <w:r>
        <w:br/>
      </w:r>
      <w:r>
        <w:rPr>
          <w:rStyle w:val="NormalTok"/>
        </w:rPr>
        <w:t xml:space="preserve">      prisoner_successes[j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soner_current_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rd the results after the prisoners make j box choic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sone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isoner_success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isoner_results)){ </w:t>
      </w:r>
      <w:r>
        <w:rPr>
          <w:rStyle w:val="CommentTok"/>
        </w:rPr>
        <w:t xml:space="preserve"># If no prisoner failed on every turn, the trial was a success</w:t>
      </w:r>
      <w:r>
        <w:br/>
      </w:r>
      <w:r>
        <w:rPr>
          <w:rStyle w:val="NormalTok"/>
        </w:rPr>
        <w:t xml:space="preserve">      trial_succe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_succes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ial_succes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rep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The following results are counterintuitive. Even though strategies 1 and 3 </w:t>
      </w:r>
      <w:r>
        <w:br/>
      </w:r>
      <w:r>
        <w:rPr>
          <w:rStyle w:val="CommentTok"/>
        </w:rPr>
        <w:t xml:space="preserve"># appear to have the same success rate at an individual level, strategy 1 </w:t>
      </w:r>
      <w:r>
        <w:br/>
      </w:r>
      <w:r>
        <w:rPr>
          <w:rStyle w:val="CommentTok"/>
        </w:rPr>
        <w:t xml:space="preserve"># massively overperforms the other 2 strategies at a joint level. This </w:t>
      </w:r>
      <w:r>
        <w:br/>
      </w:r>
      <w:r>
        <w:rPr>
          <w:rStyle w:val="CommentTok"/>
        </w:rPr>
        <w:t xml:space="preserve"># indicates that the success rates of individual prisoners are not independent </w:t>
      </w:r>
      <w:r>
        <w:br/>
      </w:r>
      <w:r>
        <w:rPr>
          <w:rStyle w:val="CommentTok"/>
        </w:rPr>
        <w:t xml:space="preserve"># from each other in the case of strategy 1; i.e., given that 1 prisoner </w:t>
      </w:r>
      <w:r>
        <w:br/>
      </w:r>
      <w:r>
        <w:rPr>
          <w:rStyle w:val="CommentTok"/>
        </w:rPr>
        <w:t xml:space="preserve"># succeeds with strategy 1, the probability of other prisoners also succeeding </w:t>
      </w:r>
      <w:r>
        <w:br/>
      </w:r>
      <w:r>
        <w:rPr>
          <w:rStyle w:val="CommentTok"/>
        </w:rPr>
        <w:t xml:space="preserve"># is increased.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n =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and strategy = 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, the estimated probability of an individual prisoner finding their number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j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hen n = 5 and strategy = 1, the estimated probability of an individual prisoner finding their number is 0.5</w:t>
      </w:r>
      <w:r>
        <w:br/>
      </w:r>
      <w:r>
        <w:rPr>
          <w:rStyle w:val="VerbatimChar"/>
        </w:rPr>
        <w:t xml:space="preserve">## When n = 5 and strategy = 2, the estimated probability of an individual prisoner finding their number is 0.41</w:t>
      </w:r>
      <w:r>
        <w:br/>
      </w:r>
      <w:r>
        <w:rPr>
          <w:rStyle w:val="VerbatimChar"/>
        </w:rPr>
        <w:t xml:space="preserve">## When n = 5 and strategy = 3, the estimated probability of an individual prisoner finding their number is 0.5</w:t>
      </w:r>
      <w:r>
        <w:br/>
      </w:r>
      <w:r>
        <w:rPr>
          <w:rStyle w:val="VerbatimChar"/>
        </w:rPr>
        <w:t xml:space="preserve">## When n = 50 and strategy = 1, the estimated probability of an individual prisoner finding their number is 0.51</w:t>
      </w:r>
      <w:r>
        <w:br/>
      </w:r>
      <w:r>
        <w:rPr>
          <w:rStyle w:val="VerbatimChar"/>
        </w:rPr>
        <w:t xml:space="preserve">## When n = 50 and strategy = 2, the estimated probability of an individual prisoner finding their number is 0.37</w:t>
      </w:r>
      <w:r>
        <w:br/>
      </w:r>
      <w:r>
        <w:rPr>
          <w:rStyle w:val="VerbatimChar"/>
        </w:rPr>
        <w:t xml:space="preserve">## When n = 50 and strategy = 3, the estimated probability of an individual prisoner finding their number is 0.5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n =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and strategy = 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, the estimated probability of all prisoners finding their numbers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j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hen n = 5 and strategy = 1, the estimated probability of all prisoners finding their numbers is 0.3569</w:t>
      </w:r>
      <w:r>
        <w:br/>
      </w:r>
      <w:r>
        <w:rPr>
          <w:rStyle w:val="VerbatimChar"/>
        </w:rPr>
        <w:t xml:space="preserve">## When n = 5 and strategy = 2, the estimated probability of all prisoners finding their numbers is 5e-04</w:t>
      </w:r>
      <w:r>
        <w:br/>
      </w:r>
      <w:r>
        <w:rPr>
          <w:rStyle w:val="VerbatimChar"/>
        </w:rPr>
        <w:t xml:space="preserve">## When n = 5 and strategy = 3, the estimated probability of all prisoners finding their numbers is 8e-04</w:t>
      </w:r>
      <w:r>
        <w:br/>
      </w:r>
      <w:r>
        <w:rPr>
          <w:rStyle w:val="VerbatimChar"/>
        </w:rPr>
        <w:t xml:space="preserve">## When n = 50 and strategy = 1, the estimated probability of all prisoners finding their numbers is 0.3088</w:t>
      </w:r>
      <w:r>
        <w:br/>
      </w:r>
      <w:r>
        <w:rPr>
          <w:rStyle w:val="VerbatimChar"/>
        </w:rPr>
        <w:t xml:space="preserve">## When n = 50 and strategy = 2, the estimated probability of all prisoners finding their numbers is 0</w:t>
      </w:r>
      <w:r>
        <w:br/>
      </w:r>
      <w:r>
        <w:rPr>
          <w:rStyle w:val="VerbatimChar"/>
        </w:rPr>
        <w:t xml:space="preserve">## When n = 50 and strategy = 3, the estimated probability of all prisoners finding their numbers is 0</w:t>
      </w:r>
    </w:p>
    <w:p>
      <w:pPr>
        <w:pStyle w:val="SourceCode"/>
      </w:pPr>
      <w:r>
        <w:rPr>
          <w:rStyle w:val="NormalTok"/>
        </w:rPr>
        <w:t xml:space="preserve">dlo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dloop function computes the probabilities of each loop length (1 to 2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ccurring at least once in a random shuffle of 2n (where n is the max #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xes to be opened) cards to 2n boxes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rep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reps){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[u] </w:t>
      </w:r>
      <w:r>
        <w:rPr>
          <w:rStyle w:val="CommentTok"/>
        </w:rPr>
        <w:t xml:space="preserve"># Simulate the next card in a sequence</w:t>
      </w:r>
      <w:r>
        <w:br/>
      </w:r>
      <w:r>
        <w:rPr>
          <w:rStyle w:val="NormalTok"/>
        </w:rPr>
        <w:t xml:space="preserve">    repeate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n_loo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ard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 u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repeated_numbers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Checks the occurrence of a loop length</w:t>
      </w:r>
      <w:r>
        <w:br/>
      </w:r>
      <w:r>
        <w:rPr>
          <w:rStyle w:val="NormalTok"/>
        </w:rPr>
        <w:t xml:space="preserve">       freq[i, len_loop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 batch of card numbers that were observed in the preceding sequence</w:t>
      </w:r>
      <w:r>
        <w:br/>
      </w:r>
      <w:r>
        <w:rPr>
          <w:rStyle w:val="NormalTok"/>
        </w:rPr>
        <w:t xml:space="preserve">      current_repeate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[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ards]</w:t>
      </w:r>
      <w:r>
        <w:br/>
      </w:r>
      <w:r>
        <w:rPr>
          <w:rStyle w:val="NormalTok"/>
        </w:rPr>
        <w:t xml:space="preserve">      repeated_numbers[current_repeated_numbe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repeated_numbers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s[u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req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  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_ne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re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oop_len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oo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n = 50, the probability that there is no loop longer than 50 in a random reshuffling of cards to boxes is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op_len_prob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For n = 50, the probability that there is no loop longer than 50 in a random reshuffling of cards to boxes is 0.3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loop_len_prob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p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at least one occur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p Length Probability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ars represent the probability of observing at least one loop of length 50 or grea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Will Graham; Richelle Lee; Robin Lin</dc:creator>
  <cp:keywords/>
  <dcterms:created xsi:type="dcterms:W3CDTF">2022-10-21T00:32:56Z</dcterms:created>
  <dcterms:modified xsi:type="dcterms:W3CDTF">2022-10-21T0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1</vt:lpwstr>
  </property>
  <property fmtid="{D5CDD505-2E9C-101B-9397-08002B2CF9AE}" pid="3" name="output">
    <vt:lpwstr>word_document</vt:lpwstr>
  </property>
</Properties>
</file>